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DBAA11" w14:textId="06E7710D" w:rsidR="00AB5C9C" w:rsidRPr="000B45B2" w:rsidRDefault="0003181F" w:rsidP="000B45B2">
      <w:pPr>
        <w:spacing w:before="240"/>
        <w:ind w:left="-1800" w:right="-1765"/>
        <w:rPr>
          <w:vertAlign w:val="subscript"/>
        </w:rPr>
      </w:pPr>
      <w:r w:rsidRPr="0003181F">
        <w:rPr>
          <w:noProof/>
          <w:vertAlign w:val="subscript"/>
          <w:lang w:val="en-GB" w:eastAsia="en-GB"/>
        </w:rPr>
        <mc:AlternateContent>
          <mc:Choice Requires="wps">
            <w:drawing>
              <wp:anchor distT="0" distB="0" distL="114300" distR="114300" simplePos="0" relativeHeight="251658240" behindDoc="0" locked="0" layoutInCell="1" allowOverlap="1" wp14:anchorId="671830A1" wp14:editId="6A1B52EA">
                <wp:simplePos x="0" y="0"/>
                <wp:positionH relativeFrom="column">
                  <wp:posOffset>-530225</wp:posOffset>
                </wp:positionH>
                <wp:positionV relativeFrom="paragraph">
                  <wp:posOffset>719455</wp:posOffset>
                </wp:positionV>
                <wp:extent cx="6546215" cy="8228965"/>
                <wp:effectExtent l="0" t="0" r="0" b="635"/>
                <wp:wrapSquare wrapText="bothSides"/>
                <wp:docPr id="2" name="Text Box 2"/>
                <wp:cNvGraphicFramePr/>
                <a:graphic xmlns:a="http://schemas.openxmlformats.org/drawingml/2006/main">
                  <a:graphicData uri="http://schemas.microsoft.com/office/word/2010/wordprocessingShape">
                    <wps:wsp>
                      <wps:cNvSpPr txBox="1"/>
                      <wps:spPr>
                        <a:xfrm>
                          <a:off x="0" y="0"/>
                          <a:ext cx="6546215" cy="82289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87A37DF" w14:textId="77777777" w:rsidR="00F86A10" w:rsidRPr="007C0A52" w:rsidRDefault="00F86A10" w:rsidP="00E14ACB">
                            <w:pPr>
                              <w:pStyle w:val="BasicParagraph"/>
                              <w:suppressAutoHyphens/>
                              <w:rPr>
                                <w:rFonts w:ascii="Letter-join Plus 40" w:hAnsi="Letter-join Plus 40" w:cs="Arial"/>
                                <w:spacing w:val="2"/>
                                <w:sz w:val="22"/>
                                <w:szCs w:val="22"/>
                              </w:rPr>
                            </w:pPr>
                          </w:p>
                          <w:p w14:paraId="63BE5B46" w14:textId="77777777" w:rsidR="00F86A10" w:rsidRPr="007C0A52" w:rsidRDefault="00F86A10" w:rsidP="00E14ACB">
                            <w:pPr>
                              <w:pStyle w:val="BasicParagraph"/>
                              <w:suppressAutoHyphens/>
                              <w:rPr>
                                <w:rFonts w:ascii="Letter-join Plus 40" w:hAnsi="Letter-join Plus 40" w:cs="Arial"/>
                                <w:spacing w:val="2"/>
                                <w:sz w:val="22"/>
                                <w:szCs w:val="22"/>
                              </w:rPr>
                            </w:pPr>
                          </w:p>
                          <w:p w14:paraId="565FE255" w14:textId="2E3C3467" w:rsidR="00B13B0A" w:rsidRDefault="00BF7F37" w:rsidP="00B13B0A">
                            <w:pPr>
                              <w:rPr>
                                <w:rFonts w:ascii="Cambria" w:hAnsi="Cambria"/>
                              </w:rPr>
                            </w:pPr>
                            <w:r>
                              <w:rPr>
                                <w:rFonts w:ascii="Cambria" w:hAnsi="Cambria"/>
                              </w:rPr>
                              <w:t>Dear Parents and C</w:t>
                            </w:r>
                            <w:r w:rsidR="00B13B0A" w:rsidRPr="00CC52EE">
                              <w:rPr>
                                <w:rFonts w:ascii="Cambria" w:hAnsi="Cambria"/>
                              </w:rPr>
                              <w:t>arers,</w:t>
                            </w:r>
                          </w:p>
                          <w:p w14:paraId="1E4BBECC" w14:textId="77777777" w:rsidR="00417F07" w:rsidRPr="00CC52EE" w:rsidRDefault="00417F07" w:rsidP="00B13B0A">
                            <w:pPr>
                              <w:rPr>
                                <w:rFonts w:ascii="Cambria" w:hAnsi="Cambria"/>
                              </w:rPr>
                            </w:pPr>
                          </w:p>
                          <w:p w14:paraId="377AC9F8" w14:textId="5AE34750" w:rsidR="00B13B0A" w:rsidRDefault="00B13B0A" w:rsidP="00B13B0A">
                            <w:pPr>
                              <w:rPr>
                                <w:rFonts w:ascii="Cambria" w:hAnsi="Cambria"/>
                              </w:rPr>
                            </w:pPr>
                            <w:r w:rsidRPr="00CC52EE">
                              <w:rPr>
                                <w:rFonts w:ascii="Cambria" w:hAnsi="Cambria"/>
                              </w:rPr>
                              <w:t>We will be holding ‘welcome meetings’</w:t>
                            </w:r>
                            <w:r>
                              <w:rPr>
                                <w:rFonts w:ascii="Cambria" w:hAnsi="Cambria"/>
                              </w:rPr>
                              <w:t xml:space="preserve"> on Tuesday 14</w:t>
                            </w:r>
                            <w:r w:rsidRPr="00B13B0A">
                              <w:rPr>
                                <w:rFonts w:ascii="Cambria" w:hAnsi="Cambria"/>
                                <w:vertAlign w:val="superscript"/>
                              </w:rPr>
                              <w:t>th</w:t>
                            </w:r>
                            <w:r>
                              <w:rPr>
                                <w:rFonts w:ascii="Cambria" w:hAnsi="Cambria"/>
                              </w:rPr>
                              <w:t xml:space="preserve"> September</w:t>
                            </w:r>
                            <w:r w:rsidRPr="00CC52EE">
                              <w:rPr>
                                <w:rFonts w:ascii="Cambria" w:hAnsi="Cambria"/>
                              </w:rPr>
                              <w:t xml:space="preserve"> where your child’s class teacher will share important information regarding the class and the year ahead. There will be an opportunity to see the classroom and ask any questions you may have. If you are unable to attend, the presentation</w:t>
                            </w:r>
                            <w:r>
                              <w:rPr>
                                <w:rFonts w:ascii="Cambria" w:hAnsi="Cambria"/>
                              </w:rPr>
                              <w:t>,</w:t>
                            </w:r>
                            <w:r w:rsidRPr="00CC52EE">
                              <w:rPr>
                                <w:rFonts w:ascii="Cambria" w:hAnsi="Cambria"/>
                              </w:rPr>
                              <w:t xml:space="preserve"> will be added to the website.</w:t>
                            </w:r>
                          </w:p>
                          <w:p w14:paraId="5C33B289" w14:textId="77777777" w:rsidR="00417F07" w:rsidRPr="00CC52EE" w:rsidRDefault="00417F07" w:rsidP="00B13B0A">
                            <w:pPr>
                              <w:rPr>
                                <w:rFonts w:ascii="Cambria" w:hAnsi="Cambria"/>
                              </w:rPr>
                            </w:pPr>
                          </w:p>
                          <w:p w14:paraId="7CA308EE" w14:textId="1D279160" w:rsidR="00B13B0A" w:rsidRDefault="00BF7F37" w:rsidP="00B13B0A">
                            <w:pPr>
                              <w:rPr>
                                <w:rFonts w:ascii="Cambria" w:hAnsi="Cambria"/>
                              </w:rPr>
                            </w:pPr>
                            <w:r>
                              <w:rPr>
                                <w:rFonts w:ascii="Cambria" w:hAnsi="Cambria"/>
                              </w:rPr>
                              <w:t xml:space="preserve">To limit the numbers of adults gathering indoors to in order to reduce the transmission of Covid we </w:t>
                            </w:r>
                            <w:r w:rsidR="00B13B0A" w:rsidRPr="00CC52EE">
                              <w:rPr>
                                <w:rFonts w:ascii="Cambria" w:hAnsi="Cambria"/>
                              </w:rPr>
                              <w:t xml:space="preserve">would </w:t>
                            </w:r>
                            <w:r>
                              <w:rPr>
                                <w:rFonts w:ascii="Cambria" w:hAnsi="Cambria"/>
                              </w:rPr>
                              <w:t xml:space="preserve">encourage only </w:t>
                            </w:r>
                            <w:r w:rsidR="00B13B0A" w:rsidRPr="00CC52EE">
                              <w:rPr>
                                <w:rFonts w:ascii="Cambria" w:hAnsi="Cambria"/>
                                <w:b/>
                                <w:u w:val="single"/>
                              </w:rPr>
                              <w:t>one parent</w:t>
                            </w:r>
                            <w:r w:rsidR="00417F07">
                              <w:rPr>
                                <w:rFonts w:ascii="Cambria" w:hAnsi="Cambria"/>
                              </w:rPr>
                              <w:t xml:space="preserve"> per child to attend at the following times</w:t>
                            </w:r>
                            <w:r w:rsidR="00B13B0A" w:rsidRPr="00CC52EE">
                              <w:rPr>
                                <w:rFonts w:ascii="Cambria" w:hAnsi="Cambria"/>
                              </w:rPr>
                              <w:t>:</w:t>
                            </w:r>
                            <w:bookmarkStart w:id="0" w:name="_GoBack"/>
                            <w:bookmarkEnd w:id="0"/>
                          </w:p>
                          <w:p w14:paraId="7E4718A2" w14:textId="77777777" w:rsidR="00417F07" w:rsidRPr="00CC52EE" w:rsidRDefault="00417F07" w:rsidP="00B13B0A">
                            <w:pPr>
                              <w:rPr>
                                <w:rFonts w:ascii="Cambria" w:hAnsi="Cambria"/>
                              </w:rPr>
                            </w:pPr>
                          </w:p>
                          <w:p w14:paraId="159A8A80" w14:textId="0C497613" w:rsidR="00B13B0A" w:rsidRPr="00DD0230" w:rsidRDefault="00B13B0A" w:rsidP="00B13B0A">
                            <w:pPr>
                              <w:pStyle w:val="ListParagraph"/>
                              <w:numPr>
                                <w:ilvl w:val="0"/>
                                <w:numId w:val="1"/>
                              </w:numPr>
                              <w:rPr>
                                <w:rFonts w:ascii="Cambria" w:hAnsi="Cambria"/>
                              </w:rPr>
                            </w:pPr>
                            <w:r w:rsidRPr="00CC52EE">
                              <w:rPr>
                                <w:rFonts w:ascii="Cambria" w:hAnsi="Cambria"/>
                              </w:rPr>
                              <w:t>Nursery</w:t>
                            </w:r>
                            <w:r>
                              <w:rPr>
                                <w:rFonts w:ascii="Cambria" w:hAnsi="Cambria"/>
                              </w:rPr>
                              <w:t xml:space="preserve"> (Little Ladybirds)</w:t>
                            </w:r>
                            <w:r w:rsidRPr="00CC52EE">
                              <w:rPr>
                                <w:rFonts w:ascii="Cambria" w:hAnsi="Cambria"/>
                              </w:rPr>
                              <w:t xml:space="preserve"> and Reception</w:t>
                            </w:r>
                            <w:r>
                              <w:rPr>
                                <w:rFonts w:ascii="Cambria" w:hAnsi="Cambria"/>
                              </w:rPr>
                              <w:t xml:space="preserve"> (Busy Bees &amp; Clever Caterpillars)</w:t>
                            </w:r>
                            <w:r w:rsidRPr="00CC52EE">
                              <w:rPr>
                                <w:rFonts w:ascii="Cambria" w:hAnsi="Cambria"/>
                              </w:rPr>
                              <w:t xml:space="preserve"> classes</w:t>
                            </w:r>
                            <w:r>
                              <w:rPr>
                                <w:rFonts w:ascii="Cambria" w:hAnsi="Cambria"/>
                              </w:rPr>
                              <w:t xml:space="preserve"> at </w:t>
                            </w:r>
                            <w:r w:rsidRPr="00417F07">
                              <w:rPr>
                                <w:rFonts w:ascii="Cambria" w:hAnsi="Cambria"/>
                                <w:b/>
                              </w:rPr>
                              <w:t>3.45pm</w:t>
                            </w:r>
                          </w:p>
                          <w:p w14:paraId="79437099" w14:textId="77777777" w:rsidR="00DD0230" w:rsidRPr="00CC52EE" w:rsidRDefault="00DD0230" w:rsidP="00DD0230">
                            <w:pPr>
                              <w:pStyle w:val="ListParagraph"/>
                              <w:rPr>
                                <w:rFonts w:ascii="Cambria" w:hAnsi="Cambria"/>
                              </w:rPr>
                            </w:pPr>
                          </w:p>
                          <w:p w14:paraId="64C003AD" w14:textId="2B43892C" w:rsidR="00B13B0A" w:rsidRPr="00DD0230" w:rsidRDefault="00B13B0A" w:rsidP="00B13B0A">
                            <w:pPr>
                              <w:pStyle w:val="ListParagraph"/>
                              <w:numPr>
                                <w:ilvl w:val="0"/>
                                <w:numId w:val="1"/>
                              </w:numPr>
                              <w:rPr>
                                <w:rFonts w:ascii="Cambria" w:hAnsi="Cambria"/>
                              </w:rPr>
                            </w:pPr>
                            <w:r w:rsidRPr="00CC52EE">
                              <w:rPr>
                                <w:rFonts w:ascii="Cambria" w:hAnsi="Cambria"/>
                              </w:rPr>
                              <w:t>Year 1 / 2 classes  (</w:t>
                            </w:r>
                            <w:r w:rsidR="00417F07">
                              <w:rPr>
                                <w:rFonts w:ascii="Cambria" w:hAnsi="Cambria"/>
                              </w:rPr>
                              <w:t>Terrific Tigers, Charming Cheetahs, Learning Lions &amp; Perfect Panthers</w:t>
                            </w:r>
                            <w:r w:rsidRPr="00CC52EE">
                              <w:rPr>
                                <w:rFonts w:ascii="Cambria" w:hAnsi="Cambria"/>
                              </w:rPr>
                              <w:t>)</w:t>
                            </w:r>
                            <w:r>
                              <w:rPr>
                                <w:rFonts w:ascii="Cambria" w:hAnsi="Cambria"/>
                              </w:rPr>
                              <w:t xml:space="preserve"> </w:t>
                            </w:r>
                            <w:r w:rsidR="00417F07">
                              <w:rPr>
                                <w:rFonts w:ascii="Cambria" w:hAnsi="Cambria"/>
                              </w:rPr>
                              <w:t xml:space="preserve">classes at </w:t>
                            </w:r>
                            <w:r w:rsidR="00417F07">
                              <w:rPr>
                                <w:rFonts w:ascii="Cambria" w:hAnsi="Cambria"/>
                                <w:b/>
                              </w:rPr>
                              <w:t>4.15pm</w:t>
                            </w:r>
                          </w:p>
                          <w:p w14:paraId="58F22165" w14:textId="77777777" w:rsidR="00DD0230" w:rsidRPr="00CC52EE" w:rsidRDefault="00DD0230" w:rsidP="00DD0230">
                            <w:pPr>
                              <w:pStyle w:val="ListParagraph"/>
                              <w:rPr>
                                <w:rFonts w:ascii="Cambria" w:hAnsi="Cambria"/>
                              </w:rPr>
                            </w:pPr>
                          </w:p>
                          <w:p w14:paraId="3559E003" w14:textId="302D4487" w:rsidR="00B13B0A" w:rsidRPr="00CC52EE" w:rsidRDefault="00B13B0A" w:rsidP="00B13B0A">
                            <w:pPr>
                              <w:pStyle w:val="ListParagraph"/>
                              <w:numPr>
                                <w:ilvl w:val="0"/>
                                <w:numId w:val="1"/>
                              </w:numPr>
                              <w:rPr>
                                <w:rFonts w:ascii="Cambria" w:hAnsi="Cambria"/>
                              </w:rPr>
                            </w:pPr>
                            <w:r>
                              <w:rPr>
                                <w:rFonts w:ascii="Cambria" w:hAnsi="Cambria"/>
                              </w:rPr>
                              <w:t xml:space="preserve">Year 3/ 4 classes </w:t>
                            </w:r>
                            <w:r w:rsidRPr="00CC52EE">
                              <w:rPr>
                                <w:rFonts w:ascii="Cambria" w:hAnsi="Cambria"/>
                              </w:rPr>
                              <w:t>(</w:t>
                            </w:r>
                            <w:r w:rsidR="00417F07">
                              <w:rPr>
                                <w:rFonts w:ascii="Cambria" w:hAnsi="Cambria"/>
                              </w:rPr>
                              <w:t>Wise Owls, Super Squirrels &amp; Brilliant Badgers</w:t>
                            </w:r>
                            <w:r w:rsidRPr="00CC52EE">
                              <w:rPr>
                                <w:rFonts w:ascii="Cambria" w:hAnsi="Cambria"/>
                              </w:rPr>
                              <w:t xml:space="preserve">) </w:t>
                            </w:r>
                            <w:r w:rsidR="00417F07">
                              <w:rPr>
                                <w:rFonts w:ascii="Cambria" w:hAnsi="Cambria"/>
                                <w:b/>
                              </w:rPr>
                              <w:t>classes at 4.45pm</w:t>
                            </w:r>
                            <w:r>
                              <w:rPr>
                                <w:rFonts w:ascii="Cambria" w:hAnsi="Cambria"/>
                              </w:rPr>
                              <w:t xml:space="preserve"> </w:t>
                            </w:r>
                            <w:r w:rsidRPr="00CC52EE">
                              <w:rPr>
                                <w:rFonts w:ascii="Cambria" w:hAnsi="Cambria"/>
                              </w:rPr>
                              <w:t xml:space="preserve">this evening will also include important information regarding the up and coming times tables multiplication test for Year 4 pupils in June 2022. The staff will share with you how you can support your child to prepare for this at home. </w:t>
                            </w:r>
                            <w:r>
                              <w:rPr>
                                <w:rFonts w:ascii="Cambria" w:hAnsi="Cambria"/>
                              </w:rPr>
                              <w:t xml:space="preserve">This will be added to the website afterwards. </w:t>
                            </w:r>
                          </w:p>
                          <w:p w14:paraId="53F39699" w14:textId="7360035B" w:rsidR="00B13B0A" w:rsidRDefault="00DD0230" w:rsidP="00B13B0A">
                            <w:pPr>
                              <w:rPr>
                                <w:rFonts w:ascii="Cambria" w:hAnsi="Cambria"/>
                                <w:b/>
                              </w:rPr>
                            </w:pPr>
                            <w:r>
                              <w:rPr>
                                <w:rFonts w:ascii="Cambria" w:hAnsi="Cambria"/>
                                <w:b/>
                              </w:rPr>
                              <w:t>These meetings will take place in your child’s classroom and so we</w:t>
                            </w:r>
                            <w:r w:rsidR="00B13B0A" w:rsidRPr="00CC52EE">
                              <w:rPr>
                                <w:rFonts w:ascii="Cambria" w:hAnsi="Cambria"/>
                                <w:b/>
                              </w:rPr>
                              <w:t xml:space="preserve"> request that you wear a mask.</w:t>
                            </w:r>
                          </w:p>
                          <w:p w14:paraId="456DAD3A" w14:textId="77777777" w:rsidR="00B72559" w:rsidRPr="00CC52EE" w:rsidRDefault="00B72559" w:rsidP="00B13B0A">
                            <w:pPr>
                              <w:rPr>
                                <w:rFonts w:ascii="Cambria" w:hAnsi="Cambria"/>
                                <w:b/>
                              </w:rPr>
                            </w:pPr>
                          </w:p>
                          <w:p w14:paraId="42E55EAC" w14:textId="5BF7F34F" w:rsidR="00B13B0A" w:rsidRDefault="00B13B0A" w:rsidP="00B13B0A">
                            <w:pPr>
                              <w:rPr>
                                <w:rFonts w:ascii="Cambria" w:hAnsi="Cambria"/>
                              </w:rPr>
                            </w:pPr>
                            <w:r w:rsidRPr="00CC52EE">
                              <w:rPr>
                                <w:rFonts w:ascii="Cambria" w:hAnsi="Cambria"/>
                              </w:rPr>
                              <w:t>Please can you fill in the slip and return it if you wish to attend so that we can plan for the information nights in line with our school risk assessment.</w:t>
                            </w:r>
                          </w:p>
                          <w:p w14:paraId="523E12D0" w14:textId="77777777" w:rsidR="00DD0230" w:rsidRPr="00CC52EE" w:rsidRDefault="00DD0230" w:rsidP="00B13B0A">
                            <w:pPr>
                              <w:rPr>
                                <w:rFonts w:ascii="Cambria" w:hAnsi="Cambria"/>
                              </w:rPr>
                            </w:pPr>
                          </w:p>
                          <w:p w14:paraId="746DC652" w14:textId="77777777" w:rsidR="00B13B0A" w:rsidRPr="00CC52EE" w:rsidRDefault="00B13B0A" w:rsidP="00B13B0A">
                            <w:pPr>
                              <w:rPr>
                                <w:rFonts w:ascii="Cambria" w:hAnsi="Cambria"/>
                              </w:rPr>
                            </w:pPr>
                            <w:r w:rsidRPr="00CC52EE">
                              <w:rPr>
                                <w:rFonts w:ascii="Cambria" w:hAnsi="Cambria"/>
                              </w:rPr>
                              <w:t>Best wishes,</w:t>
                            </w:r>
                          </w:p>
                          <w:p w14:paraId="325E2FD3" w14:textId="32648BBB" w:rsidR="00B13B0A" w:rsidRDefault="00B13B0A" w:rsidP="00B13B0A">
                            <w:pPr>
                              <w:pBdr>
                                <w:bottom w:val="single" w:sz="12" w:space="1" w:color="auto"/>
                              </w:pBdr>
                              <w:rPr>
                                <w:rFonts w:ascii="Cambria" w:hAnsi="Cambria"/>
                              </w:rPr>
                            </w:pPr>
                            <w:r w:rsidRPr="00CC52EE">
                              <w:rPr>
                                <w:rFonts w:ascii="Cambria" w:hAnsi="Cambria"/>
                              </w:rPr>
                              <w:t xml:space="preserve">The </w:t>
                            </w:r>
                            <w:r w:rsidR="00417F07">
                              <w:rPr>
                                <w:rFonts w:ascii="Cambria" w:hAnsi="Cambria"/>
                              </w:rPr>
                              <w:t>Kingsfield</w:t>
                            </w:r>
                            <w:r w:rsidRPr="00CC52EE">
                              <w:rPr>
                                <w:rFonts w:ascii="Cambria" w:hAnsi="Cambria"/>
                              </w:rPr>
                              <w:t xml:space="preserve"> Staff Team</w:t>
                            </w:r>
                          </w:p>
                          <w:p w14:paraId="56515A6D" w14:textId="77777777" w:rsidR="00DD0230" w:rsidRPr="00CC52EE" w:rsidRDefault="00DD0230" w:rsidP="00B13B0A">
                            <w:pPr>
                              <w:pBdr>
                                <w:bottom w:val="single" w:sz="12" w:space="1" w:color="auto"/>
                              </w:pBdr>
                              <w:rPr>
                                <w:rFonts w:ascii="Cambria" w:hAnsi="Cambria"/>
                              </w:rPr>
                            </w:pPr>
                          </w:p>
                          <w:p w14:paraId="625D8B31" w14:textId="77777777" w:rsidR="00B13B0A" w:rsidRPr="00CC52EE" w:rsidRDefault="00B13B0A" w:rsidP="00B13B0A">
                            <w:pPr>
                              <w:rPr>
                                <w:rFonts w:ascii="Cambria" w:hAnsi="Cambria"/>
                              </w:rPr>
                            </w:pPr>
                          </w:p>
                          <w:p w14:paraId="39B1B2F7" w14:textId="53AAB852" w:rsidR="00B13B0A" w:rsidRDefault="00B13B0A" w:rsidP="00B13B0A">
                            <w:pPr>
                              <w:rPr>
                                <w:rFonts w:ascii="Cambria" w:hAnsi="Cambria"/>
                                <w:b/>
                              </w:rPr>
                            </w:pPr>
                            <w:r w:rsidRPr="00CC52EE">
                              <w:rPr>
                                <w:rFonts w:ascii="Cambria" w:hAnsi="Cambria"/>
                                <w:b/>
                              </w:rPr>
                              <w:t>Child’s name_____________________________________Class _____________________________</w:t>
                            </w:r>
                          </w:p>
                          <w:p w14:paraId="576E145A" w14:textId="77777777" w:rsidR="00417F07" w:rsidRPr="00CC52EE" w:rsidRDefault="00417F07" w:rsidP="00B13B0A">
                            <w:pPr>
                              <w:rPr>
                                <w:rFonts w:ascii="Cambria" w:hAnsi="Cambria"/>
                                <w:b/>
                              </w:rPr>
                            </w:pPr>
                          </w:p>
                          <w:p w14:paraId="712B713D" w14:textId="71018177" w:rsidR="00B13B0A" w:rsidRDefault="00B13B0A" w:rsidP="00B13B0A">
                            <w:pPr>
                              <w:rPr>
                                <w:rFonts w:ascii="Cambria" w:hAnsi="Cambria"/>
                                <w:b/>
                              </w:rPr>
                            </w:pPr>
                            <w:r w:rsidRPr="00CC52EE">
                              <w:rPr>
                                <w:rFonts w:ascii="Cambria" w:hAnsi="Cambria"/>
                                <w:b/>
                              </w:rPr>
                              <w:t xml:space="preserve">I wish </w:t>
                            </w:r>
                            <w:r>
                              <w:rPr>
                                <w:rFonts w:ascii="Cambria" w:hAnsi="Cambria"/>
                                <w:b/>
                              </w:rPr>
                              <w:t>to attend</w:t>
                            </w:r>
                            <w:r w:rsidR="00417F07">
                              <w:rPr>
                                <w:rFonts w:ascii="Cambria" w:hAnsi="Cambria"/>
                                <w:b/>
                              </w:rPr>
                              <w:t xml:space="preserve"> in person at school</w:t>
                            </w:r>
                            <w:r>
                              <w:rPr>
                                <w:rFonts w:ascii="Cambria" w:hAnsi="Cambria"/>
                                <w:b/>
                              </w:rPr>
                              <w:t xml:space="preserve">:  </w:t>
                            </w:r>
                            <w:r w:rsidRPr="00CC52EE">
                              <w:rPr>
                                <w:rFonts w:ascii="Cambria" w:hAnsi="Cambria"/>
                                <w:b/>
                              </w:rPr>
                              <w:t xml:space="preserve"> yes/no </w:t>
                            </w:r>
                          </w:p>
                          <w:p w14:paraId="36D87B34" w14:textId="77777777" w:rsidR="00417F07" w:rsidRPr="00CC52EE" w:rsidRDefault="00417F07" w:rsidP="00B13B0A">
                            <w:pPr>
                              <w:rPr>
                                <w:rFonts w:ascii="Cambria" w:hAnsi="Cambria"/>
                                <w:b/>
                              </w:rPr>
                            </w:pPr>
                          </w:p>
                          <w:p w14:paraId="2AA42440" w14:textId="77777777" w:rsidR="00B13B0A" w:rsidRPr="00CC52EE" w:rsidRDefault="00B13B0A" w:rsidP="00B13B0A">
                            <w:pPr>
                              <w:rPr>
                                <w:rFonts w:ascii="Cambria" w:hAnsi="Cambria"/>
                                <w:b/>
                              </w:rPr>
                            </w:pPr>
                            <w:r w:rsidRPr="00CC52EE">
                              <w:rPr>
                                <w:rFonts w:ascii="Cambria" w:hAnsi="Cambria"/>
                                <w:b/>
                              </w:rPr>
                              <w:t>Name of parent attending____________________________________________________________</w:t>
                            </w:r>
                          </w:p>
                          <w:p w14:paraId="18C07089" w14:textId="77777777" w:rsidR="00F86A10" w:rsidRPr="0003181F" w:rsidRDefault="00F86A10" w:rsidP="00E14ACB">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1830A1" id="_x0000_t202" coordsize="21600,21600" o:spt="202" path="m,l,21600r21600,l21600,xe">
                <v:stroke joinstyle="miter"/>
                <v:path gradientshapeok="t" o:connecttype="rect"/>
              </v:shapetype>
              <v:shape id="Text Box 2" o:spid="_x0000_s1026" type="#_x0000_t202" style="position:absolute;left:0;text-align:left;margin-left:-41.75pt;margin-top:56.65pt;width:515.45pt;height:647.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" filled="f" stroked="f">
                <v:textbox>
                  <w:txbxContent>
                    <w:p w14:paraId="587A37DF" w14:textId="77777777" w:rsidR="00F86A10" w:rsidRPr="007C0A52" w:rsidRDefault="00F86A10" w:rsidP="00E14ACB">
                      <w:pPr>
                        <w:pStyle w:val="BasicParagraph"/>
                        <w:suppressAutoHyphens/>
                        <w:rPr>
                          <w:rFonts w:ascii="Letter-join Plus 40" w:hAnsi="Letter-join Plus 40" w:cs="Arial"/>
                          <w:spacing w:val="2"/>
                          <w:sz w:val="22"/>
                          <w:szCs w:val="22"/>
                        </w:rPr>
                      </w:pPr>
                    </w:p>
                    <w:p w14:paraId="63BE5B46" w14:textId="77777777" w:rsidR="00F86A10" w:rsidRPr="007C0A52" w:rsidRDefault="00F86A10" w:rsidP="00E14ACB">
                      <w:pPr>
                        <w:pStyle w:val="BasicParagraph"/>
                        <w:suppressAutoHyphens/>
                        <w:rPr>
                          <w:rFonts w:ascii="Letter-join Plus 40" w:hAnsi="Letter-join Plus 40" w:cs="Arial"/>
                          <w:spacing w:val="2"/>
                          <w:sz w:val="22"/>
                          <w:szCs w:val="22"/>
                        </w:rPr>
                      </w:pPr>
                    </w:p>
                    <w:p w14:paraId="565FE255" w14:textId="2E3C3467" w:rsidR="00B13B0A" w:rsidRDefault="00BF7F37" w:rsidP="00B13B0A">
                      <w:pPr>
                        <w:rPr>
                          <w:rFonts w:ascii="Cambria" w:hAnsi="Cambria"/>
                        </w:rPr>
                      </w:pPr>
                      <w:r>
                        <w:rPr>
                          <w:rFonts w:ascii="Cambria" w:hAnsi="Cambria"/>
                        </w:rPr>
                        <w:t>Dear Parents and C</w:t>
                      </w:r>
                      <w:r w:rsidR="00B13B0A" w:rsidRPr="00CC52EE">
                        <w:rPr>
                          <w:rFonts w:ascii="Cambria" w:hAnsi="Cambria"/>
                        </w:rPr>
                        <w:t>arers,</w:t>
                      </w:r>
                    </w:p>
                    <w:p w14:paraId="1E4BBECC" w14:textId="77777777" w:rsidR="00417F07" w:rsidRPr="00CC52EE" w:rsidRDefault="00417F07" w:rsidP="00B13B0A">
                      <w:pPr>
                        <w:rPr>
                          <w:rFonts w:ascii="Cambria" w:hAnsi="Cambria"/>
                        </w:rPr>
                      </w:pPr>
                    </w:p>
                    <w:p w14:paraId="377AC9F8" w14:textId="5AE34750" w:rsidR="00B13B0A" w:rsidRDefault="00B13B0A" w:rsidP="00B13B0A">
                      <w:pPr>
                        <w:rPr>
                          <w:rFonts w:ascii="Cambria" w:hAnsi="Cambria"/>
                        </w:rPr>
                      </w:pPr>
                      <w:r w:rsidRPr="00CC52EE">
                        <w:rPr>
                          <w:rFonts w:ascii="Cambria" w:hAnsi="Cambria"/>
                        </w:rPr>
                        <w:t>We will be holding ‘welcome meetings’</w:t>
                      </w:r>
                      <w:r>
                        <w:rPr>
                          <w:rFonts w:ascii="Cambria" w:hAnsi="Cambria"/>
                        </w:rPr>
                        <w:t xml:space="preserve"> on Tuesday 14</w:t>
                      </w:r>
                      <w:r w:rsidRPr="00B13B0A">
                        <w:rPr>
                          <w:rFonts w:ascii="Cambria" w:hAnsi="Cambria"/>
                          <w:vertAlign w:val="superscript"/>
                        </w:rPr>
                        <w:t>th</w:t>
                      </w:r>
                      <w:r>
                        <w:rPr>
                          <w:rFonts w:ascii="Cambria" w:hAnsi="Cambria"/>
                        </w:rPr>
                        <w:t xml:space="preserve"> September</w:t>
                      </w:r>
                      <w:r w:rsidRPr="00CC52EE">
                        <w:rPr>
                          <w:rFonts w:ascii="Cambria" w:hAnsi="Cambria"/>
                        </w:rPr>
                        <w:t xml:space="preserve"> where your child’s class teacher will share important information regarding the class and the year ahead. There will be an opportunity to see the classroom and ask any questions you may have. If you are unable to attend, the presentation</w:t>
                      </w:r>
                      <w:r>
                        <w:rPr>
                          <w:rFonts w:ascii="Cambria" w:hAnsi="Cambria"/>
                        </w:rPr>
                        <w:t>,</w:t>
                      </w:r>
                      <w:r w:rsidRPr="00CC52EE">
                        <w:rPr>
                          <w:rFonts w:ascii="Cambria" w:hAnsi="Cambria"/>
                        </w:rPr>
                        <w:t xml:space="preserve"> will be added to the website.</w:t>
                      </w:r>
                    </w:p>
                    <w:p w14:paraId="5C33B289" w14:textId="77777777" w:rsidR="00417F07" w:rsidRPr="00CC52EE" w:rsidRDefault="00417F07" w:rsidP="00B13B0A">
                      <w:pPr>
                        <w:rPr>
                          <w:rFonts w:ascii="Cambria" w:hAnsi="Cambria"/>
                        </w:rPr>
                      </w:pPr>
                    </w:p>
                    <w:p w14:paraId="7CA308EE" w14:textId="1D279160" w:rsidR="00B13B0A" w:rsidRDefault="00BF7F37" w:rsidP="00B13B0A">
                      <w:pPr>
                        <w:rPr>
                          <w:rFonts w:ascii="Cambria" w:hAnsi="Cambria"/>
                        </w:rPr>
                      </w:pPr>
                      <w:r>
                        <w:rPr>
                          <w:rFonts w:ascii="Cambria" w:hAnsi="Cambria"/>
                        </w:rPr>
                        <w:t xml:space="preserve">To limit the numbers of adults gathering indoors to in order to reduce the transmission of Covid we </w:t>
                      </w:r>
                      <w:r w:rsidR="00B13B0A" w:rsidRPr="00CC52EE">
                        <w:rPr>
                          <w:rFonts w:ascii="Cambria" w:hAnsi="Cambria"/>
                        </w:rPr>
                        <w:t xml:space="preserve">would </w:t>
                      </w:r>
                      <w:r>
                        <w:rPr>
                          <w:rFonts w:ascii="Cambria" w:hAnsi="Cambria"/>
                        </w:rPr>
                        <w:t xml:space="preserve">encourage only </w:t>
                      </w:r>
                      <w:r w:rsidR="00B13B0A" w:rsidRPr="00CC52EE">
                        <w:rPr>
                          <w:rFonts w:ascii="Cambria" w:hAnsi="Cambria"/>
                          <w:b/>
                          <w:u w:val="single"/>
                        </w:rPr>
                        <w:t>one parent</w:t>
                      </w:r>
                      <w:r w:rsidR="00417F07">
                        <w:rPr>
                          <w:rFonts w:ascii="Cambria" w:hAnsi="Cambria"/>
                        </w:rPr>
                        <w:t xml:space="preserve"> per child to attend at the following times</w:t>
                      </w:r>
                      <w:r w:rsidR="00B13B0A" w:rsidRPr="00CC52EE">
                        <w:rPr>
                          <w:rFonts w:ascii="Cambria" w:hAnsi="Cambria"/>
                        </w:rPr>
                        <w:t>:</w:t>
                      </w:r>
                      <w:bookmarkStart w:id="1" w:name="_GoBack"/>
                      <w:bookmarkEnd w:id="1"/>
                    </w:p>
                    <w:p w14:paraId="7E4718A2" w14:textId="77777777" w:rsidR="00417F07" w:rsidRPr="00CC52EE" w:rsidRDefault="00417F07" w:rsidP="00B13B0A">
                      <w:pPr>
                        <w:rPr>
                          <w:rFonts w:ascii="Cambria" w:hAnsi="Cambria"/>
                        </w:rPr>
                      </w:pPr>
                    </w:p>
                    <w:p w14:paraId="159A8A80" w14:textId="0C497613" w:rsidR="00B13B0A" w:rsidRPr="00DD0230" w:rsidRDefault="00B13B0A" w:rsidP="00B13B0A">
                      <w:pPr>
                        <w:pStyle w:val="ListParagraph"/>
                        <w:numPr>
                          <w:ilvl w:val="0"/>
                          <w:numId w:val="1"/>
                        </w:numPr>
                        <w:rPr>
                          <w:rFonts w:ascii="Cambria" w:hAnsi="Cambria"/>
                        </w:rPr>
                      </w:pPr>
                      <w:r w:rsidRPr="00CC52EE">
                        <w:rPr>
                          <w:rFonts w:ascii="Cambria" w:hAnsi="Cambria"/>
                        </w:rPr>
                        <w:t>Nursery</w:t>
                      </w:r>
                      <w:r>
                        <w:rPr>
                          <w:rFonts w:ascii="Cambria" w:hAnsi="Cambria"/>
                        </w:rPr>
                        <w:t xml:space="preserve"> (Little Ladybirds)</w:t>
                      </w:r>
                      <w:r w:rsidRPr="00CC52EE">
                        <w:rPr>
                          <w:rFonts w:ascii="Cambria" w:hAnsi="Cambria"/>
                        </w:rPr>
                        <w:t xml:space="preserve"> and Reception</w:t>
                      </w:r>
                      <w:r>
                        <w:rPr>
                          <w:rFonts w:ascii="Cambria" w:hAnsi="Cambria"/>
                        </w:rPr>
                        <w:t xml:space="preserve"> (Busy Bees &amp; Clever Caterpillars)</w:t>
                      </w:r>
                      <w:r w:rsidRPr="00CC52EE">
                        <w:rPr>
                          <w:rFonts w:ascii="Cambria" w:hAnsi="Cambria"/>
                        </w:rPr>
                        <w:t xml:space="preserve"> classes</w:t>
                      </w:r>
                      <w:r>
                        <w:rPr>
                          <w:rFonts w:ascii="Cambria" w:hAnsi="Cambria"/>
                        </w:rPr>
                        <w:t xml:space="preserve"> at </w:t>
                      </w:r>
                      <w:r w:rsidRPr="00417F07">
                        <w:rPr>
                          <w:rFonts w:ascii="Cambria" w:hAnsi="Cambria"/>
                          <w:b/>
                        </w:rPr>
                        <w:t>3.45pm</w:t>
                      </w:r>
                    </w:p>
                    <w:p w14:paraId="79437099" w14:textId="77777777" w:rsidR="00DD0230" w:rsidRPr="00CC52EE" w:rsidRDefault="00DD0230" w:rsidP="00DD0230">
                      <w:pPr>
                        <w:pStyle w:val="ListParagraph"/>
                        <w:rPr>
                          <w:rFonts w:ascii="Cambria" w:hAnsi="Cambria"/>
                        </w:rPr>
                      </w:pPr>
                    </w:p>
                    <w:p w14:paraId="64C003AD" w14:textId="2B43892C" w:rsidR="00B13B0A" w:rsidRPr="00DD0230" w:rsidRDefault="00B13B0A" w:rsidP="00B13B0A">
                      <w:pPr>
                        <w:pStyle w:val="ListParagraph"/>
                        <w:numPr>
                          <w:ilvl w:val="0"/>
                          <w:numId w:val="1"/>
                        </w:numPr>
                        <w:rPr>
                          <w:rFonts w:ascii="Cambria" w:hAnsi="Cambria"/>
                        </w:rPr>
                      </w:pPr>
                      <w:r w:rsidRPr="00CC52EE">
                        <w:rPr>
                          <w:rFonts w:ascii="Cambria" w:hAnsi="Cambria"/>
                        </w:rPr>
                        <w:t>Year 1 / 2 classes  (</w:t>
                      </w:r>
                      <w:r w:rsidR="00417F07">
                        <w:rPr>
                          <w:rFonts w:ascii="Cambria" w:hAnsi="Cambria"/>
                        </w:rPr>
                        <w:t>Terrific Tigers, Charming Cheetahs, Learning Lions &amp; Perfect Panthers</w:t>
                      </w:r>
                      <w:r w:rsidRPr="00CC52EE">
                        <w:rPr>
                          <w:rFonts w:ascii="Cambria" w:hAnsi="Cambria"/>
                        </w:rPr>
                        <w:t>)</w:t>
                      </w:r>
                      <w:r>
                        <w:rPr>
                          <w:rFonts w:ascii="Cambria" w:hAnsi="Cambria"/>
                        </w:rPr>
                        <w:t xml:space="preserve"> </w:t>
                      </w:r>
                      <w:r w:rsidR="00417F07">
                        <w:rPr>
                          <w:rFonts w:ascii="Cambria" w:hAnsi="Cambria"/>
                        </w:rPr>
                        <w:t xml:space="preserve">classes at </w:t>
                      </w:r>
                      <w:r w:rsidR="00417F07">
                        <w:rPr>
                          <w:rFonts w:ascii="Cambria" w:hAnsi="Cambria"/>
                          <w:b/>
                        </w:rPr>
                        <w:t>4.15pm</w:t>
                      </w:r>
                    </w:p>
                    <w:p w14:paraId="58F22165" w14:textId="77777777" w:rsidR="00DD0230" w:rsidRPr="00CC52EE" w:rsidRDefault="00DD0230" w:rsidP="00DD0230">
                      <w:pPr>
                        <w:pStyle w:val="ListParagraph"/>
                        <w:rPr>
                          <w:rFonts w:ascii="Cambria" w:hAnsi="Cambria"/>
                        </w:rPr>
                      </w:pPr>
                    </w:p>
                    <w:p w14:paraId="3559E003" w14:textId="302D4487" w:rsidR="00B13B0A" w:rsidRPr="00CC52EE" w:rsidRDefault="00B13B0A" w:rsidP="00B13B0A">
                      <w:pPr>
                        <w:pStyle w:val="ListParagraph"/>
                        <w:numPr>
                          <w:ilvl w:val="0"/>
                          <w:numId w:val="1"/>
                        </w:numPr>
                        <w:rPr>
                          <w:rFonts w:ascii="Cambria" w:hAnsi="Cambria"/>
                        </w:rPr>
                      </w:pPr>
                      <w:r>
                        <w:rPr>
                          <w:rFonts w:ascii="Cambria" w:hAnsi="Cambria"/>
                        </w:rPr>
                        <w:t xml:space="preserve">Year 3/ 4 classes </w:t>
                      </w:r>
                      <w:r w:rsidRPr="00CC52EE">
                        <w:rPr>
                          <w:rFonts w:ascii="Cambria" w:hAnsi="Cambria"/>
                        </w:rPr>
                        <w:t>(</w:t>
                      </w:r>
                      <w:r w:rsidR="00417F07">
                        <w:rPr>
                          <w:rFonts w:ascii="Cambria" w:hAnsi="Cambria"/>
                        </w:rPr>
                        <w:t>Wise Owls, Super Squirrels &amp; Brilliant Badgers</w:t>
                      </w:r>
                      <w:r w:rsidRPr="00CC52EE">
                        <w:rPr>
                          <w:rFonts w:ascii="Cambria" w:hAnsi="Cambria"/>
                        </w:rPr>
                        <w:t xml:space="preserve">) </w:t>
                      </w:r>
                      <w:r w:rsidR="00417F07">
                        <w:rPr>
                          <w:rFonts w:ascii="Cambria" w:hAnsi="Cambria"/>
                          <w:b/>
                        </w:rPr>
                        <w:t>classes at 4.45pm</w:t>
                      </w:r>
                      <w:r>
                        <w:rPr>
                          <w:rFonts w:ascii="Cambria" w:hAnsi="Cambria"/>
                        </w:rPr>
                        <w:t xml:space="preserve"> </w:t>
                      </w:r>
                      <w:r w:rsidRPr="00CC52EE">
                        <w:rPr>
                          <w:rFonts w:ascii="Cambria" w:hAnsi="Cambria"/>
                        </w:rPr>
                        <w:t xml:space="preserve">this evening will also include important information regarding the up and coming times tables multiplication test for Year 4 pupils in June 2022. The staff will share with you how you can support your child to prepare for this at home. </w:t>
                      </w:r>
                      <w:r>
                        <w:rPr>
                          <w:rFonts w:ascii="Cambria" w:hAnsi="Cambria"/>
                        </w:rPr>
                        <w:t xml:space="preserve">This will be added to the website afterwards. </w:t>
                      </w:r>
                    </w:p>
                    <w:p w14:paraId="53F39699" w14:textId="7360035B" w:rsidR="00B13B0A" w:rsidRDefault="00DD0230" w:rsidP="00B13B0A">
                      <w:pPr>
                        <w:rPr>
                          <w:rFonts w:ascii="Cambria" w:hAnsi="Cambria"/>
                          <w:b/>
                        </w:rPr>
                      </w:pPr>
                      <w:r>
                        <w:rPr>
                          <w:rFonts w:ascii="Cambria" w:hAnsi="Cambria"/>
                          <w:b/>
                        </w:rPr>
                        <w:t>These meetings will take place in your child’s classroom and so we</w:t>
                      </w:r>
                      <w:r w:rsidR="00B13B0A" w:rsidRPr="00CC52EE">
                        <w:rPr>
                          <w:rFonts w:ascii="Cambria" w:hAnsi="Cambria"/>
                          <w:b/>
                        </w:rPr>
                        <w:t xml:space="preserve"> request that you wear a mask.</w:t>
                      </w:r>
                    </w:p>
                    <w:p w14:paraId="456DAD3A" w14:textId="77777777" w:rsidR="00B72559" w:rsidRPr="00CC52EE" w:rsidRDefault="00B72559" w:rsidP="00B13B0A">
                      <w:pPr>
                        <w:rPr>
                          <w:rFonts w:ascii="Cambria" w:hAnsi="Cambria"/>
                          <w:b/>
                        </w:rPr>
                      </w:pPr>
                    </w:p>
                    <w:p w14:paraId="42E55EAC" w14:textId="5BF7F34F" w:rsidR="00B13B0A" w:rsidRDefault="00B13B0A" w:rsidP="00B13B0A">
                      <w:pPr>
                        <w:rPr>
                          <w:rFonts w:ascii="Cambria" w:hAnsi="Cambria"/>
                        </w:rPr>
                      </w:pPr>
                      <w:r w:rsidRPr="00CC52EE">
                        <w:rPr>
                          <w:rFonts w:ascii="Cambria" w:hAnsi="Cambria"/>
                        </w:rPr>
                        <w:t>Please can you fill in the slip and return it if you wish to attend so that we can plan for the information nights in line with our school risk assessment.</w:t>
                      </w:r>
                    </w:p>
                    <w:p w14:paraId="523E12D0" w14:textId="77777777" w:rsidR="00DD0230" w:rsidRPr="00CC52EE" w:rsidRDefault="00DD0230" w:rsidP="00B13B0A">
                      <w:pPr>
                        <w:rPr>
                          <w:rFonts w:ascii="Cambria" w:hAnsi="Cambria"/>
                        </w:rPr>
                      </w:pPr>
                    </w:p>
                    <w:p w14:paraId="746DC652" w14:textId="77777777" w:rsidR="00B13B0A" w:rsidRPr="00CC52EE" w:rsidRDefault="00B13B0A" w:rsidP="00B13B0A">
                      <w:pPr>
                        <w:rPr>
                          <w:rFonts w:ascii="Cambria" w:hAnsi="Cambria"/>
                        </w:rPr>
                      </w:pPr>
                      <w:r w:rsidRPr="00CC52EE">
                        <w:rPr>
                          <w:rFonts w:ascii="Cambria" w:hAnsi="Cambria"/>
                        </w:rPr>
                        <w:t>Best wishes,</w:t>
                      </w:r>
                    </w:p>
                    <w:p w14:paraId="325E2FD3" w14:textId="32648BBB" w:rsidR="00B13B0A" w:rsidRDefault="00B13B0A" w:rsidP="00B13B0A">
                      <w:pPr>
                        <w:pBdr>
                          <w:bottom w:val="single" w:sz="12" w:space="1" w:color="auto"/>
                        </w:pBdr>
                        <w:rPr>
                          <w:rFonts w:ascii="Cambria" w:hAnsi="Cambria"/>
                        </w:rPr>
                      </w:pPr>
                      <w:r w:rsidRPr="00CC52EE">
                        <w:rPr>
                          <w:rFonts w:ascii="Cambria" w:hAnsi="Cambria"/>
                        </w:rPr>
                        <w:t xml:space="preserve">The </w:t>
                      </w:r>
                      <w:r w:rsidR="00417F07">
                        <w:rPr>
                          <w:rFonts w:ascii="Cambria" w:hAnsi="Cambria"/>
                        </w:rPr>
                        <w:t>Kingsfield</w:t>
                      </w:r>
                      <w:r w:rsidRPr="00CC52EE">
                        <w:rPr>
                          <w:rFonts w:ascii="Cambria" w:hAnsi="Cambria"/>
                        </w:rPr>
                        <w:t xml:space="preserve"> Staff Team</w:t>
                      </w:r>
                    </w:p>
                    <w:p w14:paraId="56515A6D" w14:textId="77777777" w:rsidR="00DD0230" w:rsidRPr="00CC52EE" w:rsidRDefault="00DD0230" w:rsidP="00B13B0A">
                      <w:pPr>
                        <w:pBdr>
                          <w:bottom w:val="single" w:sz="12" w:space="1" w:color="auto"/>
                        </w:pBdr>
                        <w:rPr>
                          <w:rFonts w:ascii="Cambria" w:hAnsi="Cambria"/>
                        </w:rPr>
                      </w:pPr>
                    </w:p>
                    <w:p w14:paraId="625D8B31" w14:textId="77777777" w:rsidR="00B13B0A" w:rsidRPr="00CC52EE" w:rsidRDefault="00B13B0A" w:rsidP="00B13B0A">
                      <w:pPr>
                        <w:rPr>
                          <w:rFonts w:ascii="Cambria" w:hAnsi="Cambria"/>
                        </w:rPr>
                      </w:pPr>
                    </w:p>
                    <w:p w14:paraId="39B1B2F7" w14:textId="53AAB852" w:rsidR="00B13B0A" w:rsidRDefault="00B13B0A" w:rsidP="00B13B0A">
                      <w:pPr>
                        <w:rPr>
                          <w:rFonts w:ascii="Cambria" w:hAnsi="Cambria"/>
                          <w:b/>
                        </w:rPr>
                      </w:pPr>
                      <w:r w:rsidRPr="00CC52EE">
                        <w:rPr>
                          <w:rFonts w:ascii="Cambria" w:hAnsi="Cambria"/>
                          <w:b/>
                        </w:rPr>
                        <w:t>Child’s name_____________________________________Class _____________________________</w:t>
                      </w:r>
                    </w:p>
                    <w:p w14:paraId="576E145A" w14:textId="77777777" w:rsidR="00417F07" w:rsidRPr="00CC52EE" w:rsidRDefault="00417F07" w:rsidP="00B13B0A">
                      <w:pPr>
                        <w:rPr>
                          <w:rFonts w:ascii="Cambria" w:hAnsi="Cambria"/>
                          <w:b/>
                        </w:rPr>
                      </w:pPr>
                    </w:p>
                    <w:p w14:paraId="712B713D" w14:textId="71018177" w:rsidR="00B13B0A" w:rsidRDefault="00B13B0A" w:rsidP="00B13B0A">
                      <w:pPr>
                        <w:rPr>
                          <w:rFonts w:ascii="Cambria" w:hAnsi="Cambria"/>
                          <w:b/>
                        </w:rPr>
                      </w:pPr>
                      <w:r w:rsidRPr="00CC52EE">
                        <w:rPr>
                          <w:rFonts w:ascii="Cambria" w:hAnsi="Cambria"/>
                          <w:b/>
                        </w:rPr>
                        <w:t xml:space="preserve">I wish </w:t>
                      </w:r>
                      <w:r>
                        <w:rPr>
                          <w:rFonts w:ascii="Cambria" w:hAnsi="Cambria"/>
                          <w:b/>
                        </w:rPr>
                        <w:t>to attend</w:t>
                      </w:r>
                      <w:r w:rsidR="00417F07">
                        <w:rPr>
                          <w:rFonts w:ascii="Cambria" w:hAnsi="Cambria"/>
                          <w:b/>
                        </w:rPr>
                        <w:t xml:space="preserve"> in person at school</w:t>
                      </w:r>
                      <w:r>
                        <w:rPr>
                          <w:rFonts w:ascii="Cambria" w:hAnsi="Cambria"/>
                          <w:b/>
                        </w:rPr>
                        <w:t xml:space="preserve">:  </w:t>
                      </w:r>
                      <w:r w:rsidRPr="00CC52EE">
                        <w:rPr>
                          <w:rFonts w:ascii="Cambria" w:hAnsi="Cambria"/>
                          <w:b/>
                        </w:rPr>
                        <w:t xml:space="preserve"> yes/no </w:t>
                      </w:r>
                    </w:p>
                    <w:p w14:paraId="36D87B34" w14:textId="77777777" w:rsidR="00417F07" w:rsidRPr="00CC52EE" w:rsidRDefault="00417F07" w:rsidP="00B13B0A">
                      <w:pPr>
                        <w:rPr>
                          <w:rFonts w:ascii="Cambria" w:hAnsi="Cambria"/>
                          <w:b/>
                        </w:rPr>
                      </w:pPr>
                    </w:p>
                    <w:p w14:paraId="2AA42440" w14:textId="77777777" w:rsidR="00B13B0A" w:rsidRPr="00CC52EE" w:rsidRDefault="00B13B0A" w:rsidP="00B13B0A">
                      <w:pPr>
                        <w:rPr>
                          <w:rFonts w:ascii="Cambria" w:hAnsi="Cambria"/>
                          <w:b/>
                        </w:rPr>
                      </w:pPr>
                      <w:r w:rsidRPr="00CC52EE">
                        <w:rPr>
                          <w:rFonts w:ascii="Cambria" w:hAnsi="Cambria"/>
                          <w:b/>
                        </w:rPr>
                        <w:t>Name of parent attending____________________________________________________________</w:t>
                      </w:r>
                    </w:p>
                    <w:p w14:paraId="18C07089" w14:textId="77777777" w:rsidR="00F86A10" w:rsidRPr="0003181F" w:rsidRDefault="00F86A10" w:rsidP="00E14ACB">
                      <w:pPr>
                        <w:rPr>
                          <w:rFonts w:ascii="Arial" w:hAnsi="Arial" w:cs="Arial"/>
                        </w:rPr>
                      </w:pPr>
                    </w:p>
                  </w:txbxContent>
                </v:textbox>
                <w10:wrap type="square"/>
              </v:shape>
            </w:pict>
          </mc:Fallback>
        </mc:AlternateContent>
      </w:r>
    </w:p>
    <w:sectPr w:rsidR="00AB5C9C" w:rsidRPr="000B45B2" w:rsidSect="00AB5C9C">
      <w:headerReference w:type="default" r:id="rId11"/>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51BC67" w14:textId="77777777" w:rsidR="00A37C3D" w:rsidRDefault="00A37C3D" w:rsidP="00FA727F">
      <w:r>
        <w:separator/>
      </w:r>
    </w:p>
  </w:endnote>
  <w:endnote w:type="continuationSeparator" w:id="0">
    <w:p w14:paraId="09CA7212" w14:textId="77777777" w:rsidR="00A37C3D" w:rsidRDefault="00A37C3D" w:rsidP="00FA72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MinionPro-Regular">
    <w:altName w:val="Cambria"/>
    <w:panose1 w:val="00000000000000000000"/>
    <w:charset w:val="4D"/>
    <w:family w:val="auto"/>
    <w:notTrueType/>
    <w:pitch w:val="default"/>
    <w:sig w:usb0="00000003" w:usb1="00000000" w:usb2="00000000" w:usb3="00000000" w:csb0="00000001" w:csb1="00000000"/>
  </w:font>
  <w:font w:name="Letter-join Plus 40">
    <w:altName w:val="Calibri"/>
    <w:panose1 w:val="00000000000000000000"/>
    <w:charset w:val="00"/>
    <w:family w:val="modern"/>
    <w:notTrueType/>
    <w:pitch w:val="variable"/>
    <w:sig w:usb0="8000002F" w:usb1="1000000B"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C646AD" w14:textId="77777777" w:rsidR="00A37C3D" w:rsidRDefault="00A37C3D" w:rsidP="00FA727F">
      <w:r>
        <w:separator/>
      </w:r>
    </w:p>
  </w:footnote>
  <w:footnote w:type="continuationSeparator" w:id="0">
    <w:p w14:paraId="0C876B7C" w14:textId="77777777" w:rsidR="00A37C3D" w:rsidRDefault="00A37C3D" w:rsidP="00FA72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F87C42" w14:textId="7E9DC387" w:rsidR="00F86A10" w:rsidRDefault="00F86A10">
    <w:pPr>
      <w:pStyle w:val="Header"/>
    </w:pPr>
    <w:r>
      <w:rPr>
        <w:noProof/>
        <w:lang w:val="en-GB" w:eastAsia="en-GB"/>
      </w:rPr>
      <w:drawing>
        <wp:anchor distT="0" distB="0" distL="114300" distR="114300" simplePos="0" relativeHeight="251658240" behindDoc="1" locked="0" layoutInCell="1" allowOverlap="1" wp14:anchorId="0562FC38" wp14:editId="6632DBC8">
          <wp:simplePos x="0" y="0"/>
          <wp:positionH relativeFrom="column">
            <wp:posOffset>-1141730</wp:posOffset>
          </wp:positionH>
          <wp:positionV relativeFrom="paragraph">
            <wp:posOffset>-447345</wp:posOffset>
          </wp:positionV>
          <wp:extent cx="7545560" cy="1067287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ingsfield_Letterhead.jpg"/>
                  <pic:cNvPicPr/>
                </pic:nvPicPr>
                <pic:blipFill>
                  <a:blip r:embed="rId1"/>
                  <a:stretch>
                    <a:fillRect/>
                  </a:stretch>
                </pic:blipFill>
                <pic:spPr>
                  <a:xfrm>
                    <a:off x="0" y="0"/>
                    <a:ext cx="7545560" cy="1067287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136560"/>
    <w:multiLevelType w:val="hybridMultilevel"/>
    <w:tmpl w:val="D5C8F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0MTSxMDUztzQyMbBQ0lEKTi0uzszPAykwrAUAdkBJJSwAAAA="/>
  </w:docVars>
  <w:rsids>
    <w:rsidRoot w:val="000B45B2"/>
    <w:rsid w:val="00021E0F"/>
    <w:rsid w:val="0003181F"/>
    <w:rsid w:val="000B45B2"/>
    <w:rsid w:val="001B60AA"/>
    <w:rsid w:val="00257194"/>
    <w:rsid w:val="002E10CC"/>
    <w:rsid w:val="00325A95"/>
    <w:rsid w:val="003870EA"/>
    <w:rsid w:val="00387814"/>
    <w:rsid w:val="003C27E1"/>
    <w:rsid w:val="00417F07"/>
    <w:rsid w:val="00442BCE"/>
    <w:rsid w:val="004875E0"/>
    <w:rsid w:val="00577F3D"/>
    <w:rsid w:val="005A5DFA"/>
    <w:rsid w:val="006D0A82"/>
    <w:rsid w:val="0075411F"/>
    <w:rsid w:val="007C0A52"/>
    <w:rsid w:val="0087319B"/>
    <w:rsid w:val="00986B5E"/>
    <w:rsid w:val="009F11E4"/>
    <w:rsid w:val="00A37C3D"/>
    <w:rsid w:val="00A521FA"/>
    <w:rsid w:val="00AB5C9C"/>
    <w:rsid w:val="00B13B0A"/>
    <w:rsid w:val="00B72559"/>
    <w:rsid w:val="00BB519C"/>
    <w:rsid w:val="00BF7F37"/>
    <w:rsid w:val="00DD0230"/>
    <w:rsid w:val="00DD07F1"/>
    <w:rsid w:val="00DF786A"/>
    <w:rsid w:val="00E14ACB"/>
    <w:rsid w:val="00E459CB"/>
    <w:rsid w:val="00E63B2D"/>
    <w:rsid w:val="00F60513"/>
    <w:rsid w:val="00F7023D"/>
    <w:rsid w:val="00F86A10"/>
    <w:rsid w:val="00FA72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DC0D1A9"/>
  <w14:defaultImageDpi w14:val="330"/>
  <w15:docId w15:val="{A393A5A6-2D52-4982-9CFF-49B36FC68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4A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B45B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B45B2"/>
    <w:rPr>
      <w:rFonts w:ascii="Lucida Grande" w:hAnsi="Lucida Grande" w:cs="Lucida Grande"/>
      <w:sz w:val="18"/>
      <w:szCs w:val="18"/>
    </w:rPr>
  </w:style>
  <w:style w:type="paragraph" w:customStyle="1" w:styleId="BasicParagraph">
    <w:name w:val="[Basic Paragraph]"/>
    <w:basedOn w:val="Normal"/>
    <w:uiPriority w:val="99"/>
    <w:rsid w:val="00577F3D"/>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paragraph" w:styleId="Header">
    <w:name w:val="header"/>
    <w:basedOn w:val="Normal"/>
    <w:link w:val="HeaderChar"/>
    <w:uiPriority w:val="99"/>
    <w:unhideWhenUsed/>
    <w:rsid w:val="00FA727F"/>
    <w:pPr>
      <w:tabs>
        <w:tab w:val="center" w:pos="4320"/>
        <w:tab w:val="right" w:pos="8640"/>
      </w:tabs>
    </w:pPr>
  </w:style>
  <w:style w:type="character" w:customStyle="1" w:styleId="HeaderChar">
    <w:name w:val="Header Char"/>
    <w:basedOn w:val="DefaultParagraphFont"/>
    <w:link w:val="Header"/>
    <w:uiPriority w:val="99"/>
    <w:rsid w:val="00FA727F"/>
  </w:style>
  <w:style w:type="paragraph" w:styleId="Footer">
    <w:name w:val="footer"/>
    <w:basedOn w:val="Normal"/>
    <w:link w:val="FooterChar"/>
    <w:uiPriority w:val="99"/>
    <w:unhideWhenUsed/>
    <w:rsid w:val="00FA727F"/>
    <w:pPr>
      <w:tabs>
        <w:tab w:val="center" w:pos="4320"/>
        <w:tab w:val="right" w:pos="8640"/>
      </w:tabs>
    </w:pPr>
  </w:style>
  <w:style w:type="character" w:customStyle="1" w:styleId="FooterChar">
    <w:name w:val="Footer Char"/>
    <w:basedOn w:val="DefaultParagraphFont"/>
    <w:link w:val="Footer"/>
    <w:uiPriority w:val="99"/>
    <w:rsid w:val="00FA727F"/>
  </w:style>
  <w:style w:type="paragraph" w:styleId="ListParagraph">
    <w:name w:val="List Paragraph"/>
    <w:basedOn w:val="Normal"/>
    <w:uiPriority w:val="34"/>
    <w:qFormat/>
    <w:rsid w:val="00B13B0A"/>
    <w:pPr>
      <w:spacing w:after="160" w:line="259" w:lineRule="auto"/>
      <w:ind w:left="720"/>
      <w:contextualSpacing/>
    </w:pPr>
    <w:rPr>
      <w:rFonts w:eastAsiaTheme="minorHAns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511DA94F22AE945A2664417EDF80148" ma:contentTypeVersion="13" ma:contentTypeDescription="Create a new document." ma:contentTypeScope="" ma:versionID="8e7920fc1f158871fb18033c27353279">
  <xsd:schema xmlns:xsd="http://www.w3.org/2001/XMLSchema" xmlns:xs="http://www.w3.org/2001/XMLSchema" xmlns:p="http://schemas.microsoft.com/office/2006/metadata/properties" xmlns:ns3="971fab8e-36b4-4f40-a08b-9d597909162d" xmlns:ns4="b6fa5061-faba-456b-ae5e-819d131a985e" targetNamespace="http://schemas.microsoft.com/office/2006/metadata/properties" ma:root="true" ma:fieldsID="033ffabe783158bbde20ae36d7288c34" ns3:_="" ns4:_="">
    <xsd:import namespace="971fab8e-36b4-4f40-a08b-9d597909162d"/>
    <xsd:import namespace="b6fa5061-faba-456b-ae5e-819d131a985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1fab8e-36b4-4f40-a08b-9d59790916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6fa5061-faba-456b-ae5e-819d131a985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34DC9C-BCBB-4C73-BCBD-448D78E1A91C}">
  <ds:schemaRefs>
    <ds:schemaRef ds:uri="http://purl.org/dc/terms/"/>
    <ds:schemaRef ds:uri="http://www.w3.org/XML/1998/namespace"/>
    <ds:schemaRef ds:uri="http://purl.org/dc/elements/1.1/"/>
    <ds:schemaRef ds:uri="971fab8e-36b4-4f40-a08b-9d597909162d"/>
    <ds:schemaRef ds:uri="http://schemas.microsoft.com/office/2006/metadata/properties"/>
    <ds:schemaRef ds:uri="http://schemas.microsoft.com/office/2006/documentManagement/types"/>
    <ds:schemaRef ds:uri="b6fa5061-faba-456b-ae5e-819d131a985e"/>
    <ds:schemaRef ds:uri="http://schemas.microsoft.com/office/infopath/2007/PartnerControl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F3FD7FC0-EF70-475A-805D-C11D2429BEC0}">
  <ds:schemaRefs>
    <ds:schemaRef ds:uri="http://schemas.microsoft.com/sharepoint/v3/contenttype/forms"/>
  </ds:schemaRefs>
</ds:datastoreItem>
</file>

<file path=customXml/itemProps3.xml><?xml version="1.0" encoding="utf-8"?>
<ds:datastoreItem xmlns:ds="http://schemas.openxmlformats.org/officeDocument/2006/customXml" ds:itemID="{B8E3C61E-D6C5-4BAB-A335-F15307979D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1fab8e-36b4-4f40-a08b-9d597909162d"/>
    <ds:schemaRef ds:uri="b6fa5061-faba-456b-ae5e-819d131a98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C3538A-98BD-4F4B-A6EB-C79C16194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Knypersley First School</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Bond</dc:creator>
  <cp:lastModifiedBy>Rebecca Butler</cp:lastModifiedBy>
  <cp:revision>3</cp:revision>
  <cp:lastPrinted>2018-09-07T08:58:00Z</cp:lastPrinted>
  <dcterms:created xsi:type="dcterms:W3CDTF">2021-09-06T16:25:00Z</dcterms:created>
  <dcterms:modified xsi:type="dcterms:W3CDTF">2021-09-07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11DA94F22AE945A2664417EDF80148</vt:lpwstr>
  </property>
</Properties>
</file>